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59AF6" w14:textId="02B31938" w:rsidR="00283BB0" w:rsidRDefault="008E5BD5" w:rsidP="008E5BD5">
      <w:pPr>
        <w:jc w:val="center"/>
        <w:rPr>
          <w:rFonts w:ascii="Times New Roman" w:hAnsi="Times New Roman" w:cs="Times New Roman"/>
          <w:sz w:val="36"/>
          <w:szCs w:val="36"/>
        </w:rPr>
      </w:pPr>
      <w:r w:rsidRPr="008E5BD5">
        <w:rPr>
          <w:rFonts w:ascii="Times New Roman" w:hAnsi="Times New Roman" w:cs="Times New Roman"/>
          <w:sz w:val="36"/>
          <w:szCs w:val="36"/>
        </w:rPr>
        <w:t>BEHAVI</w:t>
      </w:r>
      <w:r w:rsidR="00DF53D3">
        <w:rPr>
          <w:rFonts w:ascii="Times New Roman" w:hAnsi="Times New Roman" w:cs="Times New Roman"/>
          <w:sz w:val="36"/>
          <w:szCs w:val="36"/>
        </w:rPr>
        <w:t>O</w:t>
      </w:r>
      <w:r w:rsidRPr="008E5BD5">
        <w:rPr>
          <w:rFonts w:ascii="Times New Roman" w:hAnsi="Times New Roman" w:cs="Times New Roman"/>
          <w:sz w:val="36"/>
          <w:szCs w:val="36"/>
        </w:rPr>
        <w:t xml:space="preserve">RAL HEALTH SESSION WITH ZOOM </w:t>
      </w:r>
    </w:p>
    <w:p w14:paraId="39753D75" w14:textId="10C91F00" w:rsidR="008E5BD5" w:rsidRDefault="008E5BD5" w:rsidP="008E5BD5">
      <w:pPr>
        <w:rPr>
          <w:rFonts w:ascii="Times New Roman" w:hAnsi="Times New Roman" w:cs="Times New Roman"/>
          <w:sz w:val="36"/>
          <w:szCs w:val="36"/>
        </w:rPr>
      </w:pPr>
    </w:p>
    <w:p w14:paraId="0EB6EEB0" w14:textId="68459918" w:rsidR="008E5BD5" w:rsidRDefault="008E5BD5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 xml:space="preserve">Open Zoom app. </w:t>
      </w:r>
    </w:p>
    <w:p w14:paraId="6EDF3BC8" w14:textId="4D023204" w:rsidR="008E5BD5" w:rsidRDefault="008E5BD5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>Select Join a meeting.</w:t>
      </w:r>
    </w:p>
    <w:p w14:paraId="6C7660EF" w14:textId="510F1F29" w:rsidR="008E5BD5" w:rsidRDefault="008E5BD5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>Enter the Meeting ID and Meeting passcode provided by care manager.</w:t>
      </w:r>
    </w:p>
    <w:p w14:paraId="4C2B41E2" w14:textId="606B33B8" w:rsidR="008E5BD5" w:rsidRDefault="008E5BD5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 xml:space="preserve">Select </w:t>
      </w:r>
      <w:r w:rsidRPr="008E5BD5">
        <w:rPr>
          <w:rFonts w:ascii="Bell MT" w:hAnsi="Bell MT" w:cs="Times New Roman"/>
          <w:b/>
          <w:bCs/>
          <w:i/>
          <w:iCs/>
          <w:sz w:val="28"/>
          <w:szCs w:val="28"/>
        </w:rPr>
        <w:t>Got It</w:t>
      </w:r>
      <w:r>
        <w:rPr>
          <w:rFonts w:ascii="Bell MT" w:hAnsi="Bell MT" w:cs="Times New Roman"/>
          <w:sz w:val="28"/>
          <w:szCs w:val="28"/>
        </w:rPr>
        <w:t xml:space="preserve"> at “Please allow Zoom access permission” dialogue box. </w:t>
      </w:r>
    </w:p>
    <w:p w14:paraId="1542B644" w14:textId="5F860A92" w:rsidR="008E5BD5" w:rsidRDefault="008E5BD5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 xml:space="preserve">Select </w:t>
      </w:r>
      <w:r w:rsidRPr="0020799E">
        <w:rPr>
          <w:rFonts w:ascii="Bell MT" w:hAnsi="Bell MT" w:cs="Times New Roman"/>
          <w:b/>
          <w:bCs/>
          <w:i/>
          <w:iCs/>
          <w:sz w:val="28"/>
          <w:szCs w:val="28"/>
        </w:rPr>
        <w:t>While using app</w:t>
      </w:r>
      <w:r>
        <w:rPr>
          <w:rFonts w:ascii="Bell MT" w:hAnsi="Bell MT" w:cs="Times New Roman"/>
          <w:sz w:val="28"/>
          <w:szCs w:val="28"/>
        </w:rPr>
        <w:t xml:space="preserve"> at “allow zoom to take pictures and record” dialogue box</w:t>
      </w:r>
    </w:p>
    <w:p w14:paraId="7286077C" w14:textId="63253D3B" w:rsidR="008E5BD5" w:rsidRDefault="00A1383D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>Select Join with Vide</w:t>
      </w:r>
      <w:r w:rsidR="0020799E">
        <w:rPr>
          <w:rFonts w:ascii="Bell MT" w:hAnsi="Bell MT" w:cs="Times New Roman"/>
          <w:sz w:val="28"/>
          <w:szCs w:val="28"/>
        </w:rPr>
        <w:t>o.</w:t>
      </w:r>
    </w:p>
    <w:p w14:paraId="26AAF4E0" w14:textId="31311523" w:rsidR="0020799E" w:rsidRPr="008E5BD5" w:rsidRDefault="0020799E" w:rsidP="008E5BD5">
      <w:pPr>
        <w:pStyle w:val="ListParagraph"/>
        <w:numPr>
          <w:ilvl w:val="0"/>
          <w:numId w:val="2"/>
        </w:numPr>
        <w:rPr>
          <w:rFonts w:ascii="Bell MT" w:hAnsi="Bell MT" w:cs="Times New Roman"/>
          <w:sz w:val="28"/>
          <w:szCs w:val="28"/>
        </w:rPr>
      </w:pPr>
      <w:r>
        <w:rPr>
          <w:rFonts w:ascii="Bell MT" w:hAnsi="Bell MT" w:cs="Times New Roman"/>
          <w:sz w:val="28"/>
          <w:szCs w:val="28"/>
        </w:rPr>
        <w:t xml:space="preserve">Select </w:t>
      </w:r>
      <w:proofErr w:type="spellStart"/>
      <w:r w:rsidRPr="0020799E">
        <w:rPr>
          <w:rFonts w:ascii="Bell MT" w:hAnsi="Bell MT" w:cs="Times New Roman"/>
          <w:b/>
          <w:bCs/>
          <w:i/>
          <w:iCs/>
          <w:sz w:val="28"/>
          <w:szCs w:val="28"/>
        </w:rPr>
        <w:t>WiFi</w:t>
      </w:r>
      <w:proofErr w:type="spellEnd"/>
      <w:r w:rsidRPr="0020799E">
        <w:rPr>
          <w:rFonts w:ascii="Bell MT" w:hAnsi="Bell MT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Bell MT" w:hAnsi="Bell MT" w:cs="Times New Roman"/>
          <w:sz w:val="28"/>
          <w:szCs w:val="28"/>
        </w:rPr>
        <w:t xml:space="preserve">under Join Audio, then select </w:t>
      </w:r>
      <w:r w:rsidRPr="0020799E">
        <w:rPr>
          <w:rFonts w:ascii="Bell MT" w:hAnsi="Bell MT" w:cs="Times New Roman"/>
          <w:b/>
          <w:bCs/>
          <w:i/>
          <w:iCs/>
          <w:sz w:val="28"/>
          <w:szCs w:val="28"/>
        </w:rPr>
        <w:t>While using the app</w:t>
      </w:r>
      <w:r>
        <w:rPr>
          <w:rFonts w:ascii="Bell MT" w:hAnsi="Bell MT" w:cs="Times New Roman"/>
          <w:sz w:val="28"/>
          <w:szCs w:val="28"/>
        </w:rPr>
        <w:t xml:space="preserve"> at “Allow Zoom to record audio?” dialogue box.</w:t>
      </w:r>
    </w:p>
    <w:sectPr w:rsidR="0020799E" w:rsidRPr="008E5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108F6"/>
    <w:multiLevelType w:val="hybridMultilevel"/>
    <w:tmpl w:val="0252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504E96"/>
    <w:multiLevelType w:val="hybridMultilevel"/>
    <w:tmpl w:val="2B78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MDUyNzI1NDQwsTBR0lEKTi0uzszPAykwrAUAWU6+UCwAAAA="/>
  </w:docVars>
  <w:rsids>
    <w:rsidRoot w:val="008E5BD5"/>
    <w:rsid w:val="0020799E"/>
    <w:rsid w:val="00283BB0"/>
    <w:rsid w:val="008E5BD5"/>
    <w:rsid w:val="00A1383D"/>
    <w:rsid w:val="00DF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7F415"/>
  <w15:chartTrackingRefBased/>
  <w15:docId w15:val="{236FC043-1A23-4A1B-8D6F-2EE2883C0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B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s Health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y Brenes</dc:creator>
  <cp:keywords/>
  <dc:description/>
  <cp:lastModifiedBy>William Nixon</cp:lastModifiedBy>
  <cp:revision>2</cp:revision>
  <dcterms:created xsi:type="dcterms:W3CDTF">2022-11-03T15:21:00Z</dcterms:created>
  <dcterms:modified xsi:type="dcterms:W3CDTF">2022-11-03T15:21:00Z</dcterms:modified>
</cp:coreProperties>
</file>